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accounts"/>
      <w:r>
        <w:t xml:space="preserve">Accou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wo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1211"/>
        <w:gridCol w:w="2236"/>
        <w:gridCol w:w="1024"/>
        <w:gridCol w:w="1677"/>
        <w:gridCol w:w="1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ccount</w:t>
            </w:r>
            <w:r>
              <w:t xml:space="preserve"> 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User Name</w:t>
            </w:r>
            <w:r>
              <w:t xml:space="preserve"> 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FA</w:t>
            </w:r>
            <w:r>
              <w:t xml:space="preserve"> 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ubscription</w:t>
            </w:r>
            <w:r>
              <w:t xml:space="preserve"> 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comics.com</w:t>
            </w:r>
          </w:p>
        </w:tc>
        <w:tc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linkedin.com/help/linkedin/ask/TS-RDMLP?lang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8T15:45:57Z</dcterms:created>
  <dcterms:modified xsi:type="dcterms:W3CDTF">2022-08-28T15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